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D50A35" w14:textId="0230477F" w:rsidR="00AB5A36" w:rsidRPr="00134EF4" w:rsidRDefault="00CB3B19">
      <w:pPr>
        <w:rPr>
          <w:rFonts w:ascii="Verdana" w:hAnsi="Verdana"/>
          <w:b/>
          <w:bCs/>
          <w:sz w:val="26"/>
          <w:szCs w:val="26"/>
        </w:rPr>
      </w:pPr>
      <w:r w:rsidRPr="00134EF4">
        <w:rPr>
          <w:rFonts w:ascii="Verdana" w:hAnsi="Verdana"/>
          <w:b/>
          <w:bCs/>
          <w:sz w:val="26"/>
          <w:szCs w:val="26"/>
        </w:rPr>
        <w:t>How to upgrade SP3</w:t>
      </w:r>
    </w:p>
    <w:p w14:paraId="113374C8" w14:textId="7E13E57C" w:rsidR="00CB3B19" w:rsidRPr="00134EF4" w:rsidRDefault="00CB3B19">
      <w:pPr>
        <w:rPr>
          <w:rFonts w:ascii="Verdana" w:hAnsi="Verdana"/>
          <w:sz w:val="24"/>
          <w:szCs w:val="24"/>
        </w:rPr>
      </w:pPr>
    </w:p>
    <w:p w14:paraId="5C57CC2B" w14:textId="0F0B3951" w:rsidR="00CB3B19" w:rsidRPr="00134EF4" w:rsidRDefault="00AA7038">
      <w:pPr>
        <w:rPr>
          <w:rFonts w:ascii="Verdana" w:hAnsi="Verdana" w:hint="eastAsi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tep </w:t>
      </w:r>
      <w:r w:rsidR="00CB3B19" w:rsidRPr="00134EF4">
        <w:rPr>
          <w:rFonts w:ascii="Verdana" w:hAnsi="Verdana"/>
          <w:sz w:val="24"/>
          <w:szCs w:val="24"/>
        </w:rPr>
        <w:t xml:space="preserve">1.  Login Tenda Beli, tap the </w:t>
      </w:r>
      <w:r w:rsidR="00764346" w:rsidRPr="00134EF4">
        <w:rPr>
          <w:rFonts w:ascii="Verdana" w:hAnsi="Verdana"/>
          <w:sz w:val="24"/>
          <w:szCs w:val="24"/>
        </w:rPr>
        <w:t>managed device.</w:t>
      </w:r>
    </w:p>
    <w:p w14:paraId="3485D29A" w14:textId="0CED3684" w:rsidR="00CB3B19" w:rsidRPr="00134EF4" w:rsidRDefault="00CB3B19">
      <w:pPr>
        <w:rPr>
          <w:rFonts w:ascii="Verdana" w:hAnsi="Verdana"/>
          <w:sz w:val="24"/>
          <w:szCs w:val="24"/>
        </w:rPr>
      </w:pPr>
    </w:p>
    <w:p w14:paraId="03510DE5" w14:textId="1B6E3D13" w:rsidR="00CB3B19" w:rsidRPr="00134EF4" w:rsidRDefault="00CB3B19">
      <w:pPr>
        <w:rPr>
          <w:rFonts w:ascii="Verdana" w:hAnsi="Verdana"/>
          <w:sz w:val="24"/>
          <w:szCs w:val="24"/>
        </w:rPr>
      </w:pPr>
      <w:r w:rsidRPr="00134EF4">
        <w:rPr>
          <w:rFonts w:ascii="Verdana" w:hAnsi="Verdana"/>
          <w:noProof/>
          <w:sz w:val="24"/>
          <w:szCs w:val="24"/>
        </w:rPr>
        <w:drawing>
          <wp:inline distT="0" distB="0" distL="0" distR="0" wp14:anchorId="65CE04AE" wp14:editId="5E42F766">
            <wp:extent cx="3048000" cy="5419725"/>
            <wp:effectExtent l="0" t="0" r="0" b="9525"/>
            <wp:docPr id="1" name="图片 1" descr="C:\Users\yehankun\Desktop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ehankun\Desktop\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9BA19" w14:textId="2ED533C4" w:rsidR="00C167E5" w:rsidRPr="00134EF4" w:rsidRDefault="00C167E5">
      <w:pPr>
        <w:rPr>
          <w:rFonts w:ascii="Verdana" w:hAnsi="Verdana"/>
          <w:sz w:val="24"/>
          <w:szCs w:val="24"/>
        </w:rPr>
      </w:pPr>
    </w:p>
    <w:p w14:paraId="442FA239" w14:textId="67F5A524" w:rsidR="00C167E5" w:rsidRPr="00134EF4" w:rsidRDefault="00D43B40">
      <w:pPr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 xml:space="preserve">Step </w:t>
      </w:r>
      <w:r w:rsidR="00C167E5" w:rsidRPr="00134EF4">
        <w:rPr>
          <w:rFonts w:ascii="Verdana" w:hAnsi="Verdana"/>
          <w:sz w:val="24"/>
          <w:szCs w:val="24"/>
        </w:rPr>
        <w:t>2.</w:t>
      </w:r>
      <w:proofErr w:type="gramEnd"/>
      <w:r w:rsidR="00C167E5" w:rsidRPr="00134EF4">
        <w:rPr>
          <w:rFonts w:ascii="Verdana" w:hAnsi="Verdana"/>
          <w:sz w:val="24"/>
          <w:szCs w:val="24"/>
        </w:rPr>
        <w:t xml:space="preserve">  Tap the “</w:t>
      </w:r>
      <w:r w:rsidR="00C167E5" w:rsidRPr="00134EF4">
        <w:rPr>
          <w:rFonts w:ascii="Verdana" w:hAnsi="Verdana"/>
          <w:color w:val="ED7D31" w:themeColor="accent2"/>
          <w:sz w:val="24"/>
          <w:szCs w:val="24"/>
        </w:rPr>
        <w:t>…</w:t>
      </w:r>
      <w:r w:rsidR="00C167E5" w:rsidRPr="00134EF4">
        <w:rPr>
          <w:rFonts w:ascii="Verdana" w:hAnsi="Verdana"/>
          <w:sz w:val="24"/>
          <w:szCs w:val="24"/>
        </w:rPr>
        <w:t>” on the top right.</w:t>
      </w:r>
      <w:bookmarkStart w:id="0" w:name="_GoBack"/>
      <w:bookmarkEnd w:id="0"/>
    </w:p>
    <w:p w14:paraId="405D3851" w14:textId="6D21536D" w:rsidR="00C167E5" w:rsidRPr="00134EF4" w:rsidRDefault="00C167E5">
      <w:pPr>
        <w:rPr>
          <w:rFonts w:ascii="Verdana" w:hAnsi="Verdana"/>
          <w:sz w:val="24"/>
          <w:szCs w:val="24"/>
        </w:rPr>
      </w:pPr>
      <w:r w:rsidRPr="00134EF4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4A8B7CFD" wp14:editId="51395B0E">
            <wp:extent cx="3048000" cy="5419725"/>
            <wp:effectExtent l="0" t="0" r="0" b="9525"/>
            <wp:docPr id="2" name="图片 2" descr="C:\Users\yehankun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ehankun\Desktop\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A663F" w14:textId="0F362A68" w:rsidR="00C167E5" w:rsidRPr="00134EF4" w:rsidRDefault="00C167E5">
      <w:pPr>
        <w:rPr>
          <w:rFonts w:ascii="Verdana" w:hAnsi="Verdana"/>
          <w:sz w:val="24"/>
          <w:szCs w:val="24"/>
        </w:rPr>
      </w:pPr>
    </w:p>
    <w:p w14:paraId="2C058710" w14:textId="074D4098" w:rsidR="00C167E5" w:rsidRPr="00134EF4" w:rsidRDefault="00D43B40">
      <w:pPr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 xml:space="preserve">Step </w:t>
      </w:r>
      <w:r w:rsidR="00C167E5" w:rsidRPr="00134EF4">
        <w:rPr>
          <w:rFonts w:ascii="Verdana" w:hAnsi="Verdana"/>
          <w:sz w:val="24"/>
          <w:szCs w:val="24"/>
        </w:rPr>
        <w:t>3.</w:t>
      </w:r>
      <w:proofErr w:type="gramEnd"/>
      <w:r w:rsidR="00C167E5" w:rsidRPr="00134EF4">
        <w:rPr>
          <w:rFonts w:ascii="Verdana" w:hAnsi="Verdana"/>
          <w:sz w:val="24"/>
          <w:szCs w:val="24"/>
        </w:rPr>
        <w:t xml:space="preserve">  Tap “</w:t>
      </w:r>
      <w:r w:rsidR="00C167E5" w:rsidRPr="00134EF4">
        <w:rPr>
          <w:rFonts w:ascii="Verdana" w:hAnsi="Verdana"/>
          <w:color w:val="ED7D31" w:themeColor="accent2"/>
          <w:sz w:val="24"/>
          <w:szCs w:val="24"/>
        </w:rPr>
        <w:t>Check the Firmware</w:t>
      </w:r>
      <w:r w:rsidR="00C167E5" w:rsidRPr="00134EF4">
        <w:rPr>
          <w:rFonts w:ascii="Verdana" w:hAnsi="Verdana"/>
          <w:sz w:val="24"/>
          <w:szCs w:val="24"/>
        </w:rPr>
        <w:t>”.</w:t>
      </w:r>
    </w:p>
    <w:p w14:paraId="3186203D" w14:textId="018F8940" w:rsidR="00C167E5" w:rsidRPr="00134EF4" w:rsidRDefault="00C167E5">
      <w:pPr>
        <w:rPr>
          <w:rFonts w:ascii="Verdana" w:hAnsi="Verdana"/>
          <w:sz w:val="24"/>
          <w:szCs w:val="24"/>
        </w:rPr>
      </w:pPr>
    </w:p>
    <w:p w14:paraId="7A90FB7E" w14:textId="34159918" w:rsidR="00C167E5" w:rsidRPr="00134EF4" w:rsidRDefault="00C167E5">
      <w:pPr>
        <w:rPr>
          <w:rFonts w:ascii="Verdana" w:hAnsi="Verdana"/>
          <w:sz w:val="24"/>
          <w:szCs w:val="24"/>
        </w:rPr>
      </w:pPr>
      <w:r w:rsidRPr="00134EF4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2B0E8916" wp14:editId="6063D04B">
            <wp:extent cx="3048000" cy="5419725"/>
            <wp:effectExtent l="0" t="0" r="0" b="9525"/>
            <wp:docPr id="3" name="图片 3" descr="C:\Users\yehankun\Desktop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hankun\Desktop\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EEEFB" w14:textId="6C801269" w:rsidR="00C167E5" w:rsidRPr="00134EF4" w:rsidRDefault="00C167E5">
      <w:pPr>
        <w:rPr>
          <w:rFonts w:ascii="Verdana" w:hAnsi="Verdana"/>
          <w:sz w:val="24"/>
          <w:szCs w:val="24"/>
        </w:rPr>
      </w:pPr>
    </w:p>
    <w:p w14:paraId="084F3F28" w14:textId="6E3AFDCA" w:rsidR="00C167E5" w:rsidRPr="00134EF4" w:rsidRDefault="00D43B40">
      <w:pPr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 xml:space="preserve">Step </w:t>
      </w:r>
      <w:r w:rsidR="00C167E5" w:rsidRPr="00134EF4">
        <w:rPr>
          <w:rFonts w:ascii="Verdana" w:hAnsi="Verdana"/>
          <w:sz w:val="24"/>
          <w:szCs w:val="24"/>
        </w:rPr>
        <w:t>4.</w:t>
      </w:r>
      <w:proofErr w:type="gramEnd"/>
      <w:r w:rsidR="00C167E5" w:rsidRPr="00134EF4">
        <w:rPr>
          <w:rFonts w:ascii="Verdana" w:hAnsi="Verdana"/>
          <w:sz w:val="24"/>
          <w:szCs w:val="24"/>
        </w:rPr>
        <w:t xml:space="preserve">  Tap “</w:t>
      </w:r>
      <w:r w:rsidR="00C167E5" w:rsidRPr="00134EF4">
        <w:rPr>
          <w:rFonts w:ascii="Verdana" w:hAnsi="Verdana"/>
          <w:color w:val="ED7D31" w:themeColor="accent2"/>
          <w:sz w:val="24"/>
          <w:szCs w:val="24"/>
        </w:rPr>
        <w:t>Upgrade now</w:t>
      </w:r>
      <w:r w:rsidR="00C167E5" w:rsidRPr="00134EF4">
        <w:rPr>
          <w:rFonts w:ascii="Verdana" w:hAnsi="Verdana"/>
          <w:sz w:val="24"/>
          <w:szCs w:val="24"/>
        </w:rPr>
        <w:t>”.</w:t>
      </w:r>
    </w:p>
    <w:p w14:paraId="102F31C1" w14:textId="7D946B03" w:rsidR="00C167E5" w:rsidRPr="00134EF4" w:rsidRDefault="00C167E5">
      <w:pPr>
        <w:rPr>
          <w:rFonts w:ascii="Verdana" w:hAnsi="Verdana"/>
          <w:sz w:val="24"/>
          <w:szCs w:val="24"/>
        </w:rPr>
      </w:pPr>
    </w:p>
    <w:p w14:paraId="41DA513E" w14:textId="00A7DC50" w:rsidR="00C167E5" w:rsidRDefault="00C167E5">
      <w:r w:rsidRPr="00134EF4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0F3CC251" wp14:editId="6C868BA3">
            <wp:extent cx="3048000" cy="5419725"/>
            <wp:effectExtent l="0" t="0" r="0" b="9525"/>
            <wp:docPr id="5" name="图片 5" descr="C:\Users\yehankun\Desktop\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yehankun\Desktop\4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67E5">
        <w:rPr>
          <w:noProof/>
        </w:rPr>
        <w:lastRenderedPageBreak/>
        <w:drawing>
          <wp:inline distT="0" distB="0" distL="0" distR="0" wp14:anchorId="28F75DCA" wp14:editId="327272C5">
            <wp:extent cx="3048000" cy="5419725"/>
            <wp:effectExtent l="0" t="0" r="0" b="9525"/>
            <wp:docPr id="4" name="图片 4" descr="C:\Users\yehankun\Desktop\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ehankun\Desktop\5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167E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tDQzMDQyNbYwNLVU0lEKTi0uzszPAykwrAUAxbHOwywAAAA="/>
  </w:docVars>
  <w:rsids>
    <w:rsidRoot w:val="00F42B16"/>
    <w:rsid w:val="00134EF4"/>
    <w:rsid w:val="0068722D"/>
    <w:rsid w:val="00746710"/>
    <w:rsid w:val="00764346"/>
    <w:rsid w:val="00AA7038"/>
    <w:rsid w:val="00AB5A36"/>
    <w:rsid w:val="00C167E5"/>
    <w:rsid w:val="00CB3B19"/>
    <w:rsid w:val="00D43B40"/>
    <w:rsid w:val="00F42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499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710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71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710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7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叶翰昆</dc:creator>
  <cp:keywords/>
  <dc:description/>
  <cp:lastModifiedBy>ccx</cp:lastModifiedBy>
  <cp:revision>6</cp:revision>
  <dcterms:created xsi:type="dcterms:W3CDTF">2019-07-31T03:04:00Z</dcterms:created>
  <dcterms:modified xsi:type="dcterms:W3CDTF">2019-08-01T02:21:00Z</dcterms:modified>
</cp:coreProperties>
</file>